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59737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9751f7f-7247-4568-af7b-5d6ac7253f9c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27:26Z</dcterms:created>
  <dcterms:modified xsi:type="dcterms:W3CDTF">2023-06-24T18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